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92DCB7" w14:textId="77777777" w:rsidR="00500A82" w:rsidRDefault="00276491">
      <w:r>
        <w:softHyphen/>
      </w:r>
      <w:r>
        <w:softHyphen/>
      </w:r>
      <w:r w:rsidR="00525C27">
        <w:br/>
      </w:r>
    </w:p>
    <w:p w14:paraId="602A0E47" w14:textId="77777777" w:rsidR="00B45DA0" w:rsidRDefault="006426E6">
      <w:pPr>
        <w:sectPr w:rsidR="00B45DA0" w:rsidSect="006426E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4D8395AC" wp14:editId="4C11B93B">
                <wp:simplePos x="0" y="0"/>
                <wp:positionH relativeFrom="margin">
                  <wp:posOffset>1876425</wp:posOffset>
                </wp:positionH>
                <wp:positionV relativeFrom="page">
                  <wp:posOffset>1209675</wp:posOffset>
                </wp:positionV>
                <wp:extent cx="3546475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6475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E420B" w14:textId="77777777" w:rsidR="001940EC" w:rsidRPr="007C1C2A" w:rsidRDefault="001940EC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Self-Passing Challe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26" type="#_x0000_t202" style="position:absolute;margin-left:147.75pt;margin-top:95.25pt;width:279.25pt;height:28.6pt;z-index:25160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" filled="f" stroked="f">
                <v:textbox>
                  <w:txbxContent>
                    <w:p w14:paraId="7DDE420B" w14:textId="77777777" w:rsidR="001940EC" w:rsidRPr="007C1C2A" w:rsidRDefault="001940EC" w:rsidP="00ED00B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>Self-Passing Challenge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bookmarkStart w:id="0" w:name="_GoBack"/>
      <w:r w:rsidR="00683923">
        <w:rPr>
          <w:noProof/>
        </w:rPr>
        <w:drawing>
          <wp:anchor distT="0" distB="0" distL="114300" distR="114300" simplePos="0" relativeHeight="251671040" behindDoc="0" locked="0" layoutInCell="1" allowOverlap="1" wp14:anchorId="5EFBECCA" wp14:editId="01B7F1DB">
            <wp:simplePos x="0" y="0"/>
            <wp:positionH relativeFrom="column">
              <wp:posOffset>3776980</wp:posOffset>
            </wp:positionH>
            <wp:positionV relativeFrom="paragraph">
              <wp:posOffset>2345055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A0071C"/>
                      </a:solidFill>
                    </a:ln>
                  </pic:spPr>
                </pic:pic>
              </a:graphicData>
            </a:graphic>
          </wp:anchor>
        </w:drawing>
      </w:r>
      <w:bookmarkEnd w:id="0"/>
      <w:r w:rsidR="001D280D">
        <w:rPr>
          <w:noProof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08C60453" wp14:editId="2FA0AC9D">
                <wp:simplePos x="0" y="0"/>
                <wp:positionH relativeFrom="column">
                  <wp:posOffset>289560</wp:posOffset>
                </wp:positionH>
                <wp:positionV relativeFrom="paragraph">
                  <wp:posOffset>5604671</wp:posOffset>
                </wp:positionV>
                <wp:extent cx="6858000" cy="2886075"/>
                <wp:effectExtent l="0" t="0" r="0" b="9525"/>
                <wp:wrapThrough wrapText="bothSides">
                  <wp:wrapPolygon edited="0">
                    <wp:start x="120" y="0"/>
                    <wp:lineTo x="120" y="21529"/>
                    <wp:lineTo x="21420" y="21529"/>
                    <wp:lineTo x="21420" y="0"/>
                    <wp:lineTo x="12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886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AB7B0" w14:textId="77777777" w:rsidR="001940EC" w:rsidRDefault="001940EC" w:rsidP="008901F1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0975CC02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 we’re going to start our Roundnet training by completing a series of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lf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ssing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allenges. There are two types of passes used in Roundnet: 1) Belo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est; 2) Abov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est.</w:t>
                            </w:r>
                          </w:p>
                          <w:p w14:paraId="07201FF4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oth passes require you to be ready in an athletic stance, use proper hand placement, and use a Palm Strike to hit the ball (demonstrate and practice critical elements).</w:t>
                            </w:r>
                          </w:p>
                          <w:p w14:paraId="76768218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lo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est passing requires h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d placement at waist level,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alms ou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ingers away from the body.</w:t>
                            </w:r>
                          </w:p>
                          <w:p w14:paraId="3B69C43C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bov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est passing requires hand placement at shoulder leve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alms ou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ingers pointing up toward the head.</w:t>
                            </w:r>
                          </w:p>
                          <w:p w14:paraId="639A12D4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tart signal, work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 complete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lf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ssing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allenges found on the Challenge Card. Reach JV level with 10 successful self-passes. Reach Varsity level with 20 successful self-passes.</w:t>
                            </w:r>
                          </w:p>
                          <w:p w14:paraId="28D13179" w14:textId="77777777" w:rsidR="001940EC" w:rsidRPr="00656CB7" w:rsidRDefault="001940EC" w:rsidP="005B2E23">
                            <w:pPr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reeze and be ready to listen when you hear the stop signal.</w:t>
                            </w:r>
                          </w:p>
                          <w:p w14:paraId="7C63BC5B" w14:textId="77777777" w:rsidR="001940EC" w:rsidRDefault="001940EC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3DE141" w14:textId="77777777" w:rsidR="001940EC" w:rsidRPr="00DD404F" w:rsidRDefault="001940EC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14:paraId="75F72731" w14:textId="77777777" w:rsidR="001940EC" w:rsidRPr="00F13CB6" w:rsidRDefault="001940EC" w:rsidP="00F13CB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Pr="00656CB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F13CB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Pr="00F13CB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pletes challenges demonstrating cooperative behaviors and appropriate behavior.</w:t>
                            </w:r>
                          </w:p>
                          <w:p w14:paraId="25A785ED" w14:textId="77777777" w:rsidR="001940EC" w:rsidRDefault="001940EC" w:rsidP="008901F1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ppropriately communicates suggestions for improvement and assistance to partners.</w:t>
                            </w:r>
                          </w:p>
                          <w:p w14:paraId="26C9AA25" w14:textId="77777777" w:rsidR="001940EC" w:rsidRDefault="001940EC" w:rsidP="008901F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8</w:t>
                            </w:r>
                            <w:r w:rsidRPr="00656CB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orks with partner to develop a play of action for improving challenge performance.</w:t>
                            </w:r>
                          </w:p>
                          <w:p w14:paraId="21910723" w14:textId="77777777" w:rsidR="001940EC" w:rsidRDefault="001940EC" w:rsidP="008901F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3CB9E4F" w14:textId="77777777" w:rsidR="001940EC" w:rsidRPr="00461D28" w:rsidRDefault="001940EC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45851950" w14:textId="77777777" w:rsidR="001940EC" w:rsidRPr="00437F5E" w:rsidRDefault="001940EC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7BE2A929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35" o:spid="_x0000_s1026" type="#_x0000_t202" style="position:absolute;margin-left:22.8pt;margin-top:441.3pt;width:540pt;height:227.25pt;z-index:251707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" filled="f" stroked="f">
                <v:textbox>
                  <w:txbxContent>
                    <w:p w14:paraId="7C574CA4" w14:textId="77777777" w:rsidR="00CF6A20" w:rsidRDefault="00CF6A20" w:rsidP="008901F1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3C242F55" w14:textId="2886A58F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 we’re going to start our Roundnet training by completing a series of 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elf-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p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ssing 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hallenges. There are two types of passes used in Roundnet: 1) Below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Chest; 2) Above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Chest.</w:t>
                      </w:r>
                    </w:p>
                    <w:p w14:paraId="53389E2E" w14:textId="77777777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Both passes require you to be ready in an athletic stance, use proper hand placement, and use a Palm Strike to hit the ball (demonstrate and practice critical elements).</w:t>
                      </w:r>
                    </w:p>
                    <w:p w14:paraId="3E191D6F" w14:textId="508A180B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Below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Chest passing requires h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d placement at waist level,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alms out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ingers away from the body.</w:t>
                      </w:r>
                    </w:p>
                    <w:p w14:paraId="648AF32E" w14:textId="5CC94792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Above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Chest passing requires hand placement at shoulder leve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alms out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ingers pointing up toward the head.</w:t>
                      </w:r>
                    </w:p>
                    <w:p w14:paraId="41A00CF8" w14:textId="1BB64D5D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the start signal, work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 complete the 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elf-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p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ssing </w:t>
                      </w:r>
                      <w:r w:rsidR="001D280D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hallenges found on the Challenge Card. Reach JV level with 10 successful self-passes. Reach Varsity level with 20 successful self-passes.</w:t>
                      </w:r>
                    </w:p>
                    <w:p w14:paraId="341E5718" w14:textId="77777777" w:rsidR="00CF6A20" w:rsidRPr="00656CB7" w:rsidRDefault="00CF6A20" w:rsidP="005B2E23">
                      <w:pPr>
                        <w:numPr>
                          <w:ilvl w:val="0"/>
                          <w:numId w:val="3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Freeze and be ready to listen when you hear the stop signal.</w:t>
                      </w:r>
                    </w:p>
                    <w:p w14:paraId="0AFFF4C3" w14:textId="77777777" w:rsidR="00CF6A20" w:rsidRDefault="00CF6A20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85D836E" w14:textId="77777777" w:rsidR="00CF6A20" w:rsidRPr="00DD404F" w:rsidRDefault="00CF6A20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14:paraId="5687DB57" w14:textId="77777777" w:rsidR="00CF6A20" w:rsidRPr="00F13CB6" w:rsidRDefault="00CF6A20" w:rsidP="00F13CB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6</w:t>
                      </w:r>
                      <w:r w:rsidRPr="00656CB7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F13CB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 w:rsidRPr="00F13CB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ompletes challenges demonstrating cooperative behaviors and appropriate behavior.</w:t>
                      </w:r>
                    </w:p>
                    <w:p w14:paraId="34F68447" w14:textId="77777777" w:rsidR="00CF6A20" w:rsidRDefault="00CF6A20" w:rsidP="008901F1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7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ppropriately communicates suggestions for improvement and assistance to partners.</w:t>
                      </w:r>
                    </w:p>
                    <w:p w14:paraId="703D724E" w14:textId="77777777" w:rsidR="00CF6A20" w:rsidRDefault="00CF6A20" w:rsidP="008901F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8</w:t>
                      </w:r>
                      <w:r w:rsidRPr="00656CB7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orks with partner to develop a play of action for improving challenge performance.</w:t>
                      </w:r>
                    </w:p>
                    <w:p w14:paraId="0057045D" w14:textId="77777777" w:rsidR="00CF6A20" w:rsidRDefault="00CF6A20" w:rsidP="008901F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54F1829" w14:textId="77777777" w:rsidR="00CF6A20" w:rsidRPr="00461D28" w:rsidRDefault="00CF6A20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665EB576" w14:textId="77777777" w:rsidR="00CF6A20" w:rsidRPr="00437F5E" w:rsidRDefault="00CF6A20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606789">
        <w:rPr>
          <w:noProof/>
        </w:rPr>
        <w:drawing>
          <wp:anchor distT="0" distB="0" distL="114300" distR="114300" simplePos="0" relativeHeight="251639296" behindDoc="0" locked="0" layoutInCell="1" allowOverlap="1" wp14:anchorId="420ABFF1" wp14:editId="317264FE">
            <wp:simplePos x="0" y="0"/>
            <wp:positionH relativeFrom="column">
              <wp:posOffset>274320</wp:posOffset>
            </wp:positionH>
            <wp:positionV relativeFrom="paragraph">
              <wp:posOffset>236601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407" y="19295"/>
                <wp:lineTo x="21407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06789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993DBE" wp14:editId="6DE250DA">
                <wp:simplePos x="0" y="0"/>
                <wp:positionH relativeFrom="column">
                  <wp:posOffset>274320</wp:posOffset>
                </wp:positionH>
                <wp:positionV relativeFrom="paragraph">
                  <wp:posOffset>2640330</wp:posOffset>
                </wp:positionV>
                <wp:extent cx="3256280" cy="0"/>
                <wp:effectExtent l="0" t="0" r="20320" b="19050"/>
                <wp:wrapThrough wrapText="bothSides">
                  <wp:wrapPolygon edited="0">
                    <wp:start x="0" y="-1"/>
                    <wp:lineTo x="0" y="-1"/>
                    <wp:lineTo x="21608" y="-1"/>
                    <wp:lineTo x="21608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37EDDA4B" id="Straight Connector 230" o:spid="_x0000_s1026" style="position:absolute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207.9pt" to="278pt,20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" strokecolor="#a0071c" strokeweight=".5pt">
                <w10:wrap type="through"/>
              </v:line>
            </w:pict>
          </mc:Fallback>
        </mc:AlternateContent>
      </w:r>
      <w:r w:rsidR="00606789"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1E44A931" wp14:editId="4B1B8927">
                <wp:simplePos x="0" y="0"/>
                <wp:positionH relativeFrom="column">
                  <wp:posOffset>303530</wp:posOffset>
                </wp:positionH>
                <wp:positionV relativeFrom="paragraph">
                  <wp:posOffset>2702399</wp:posOffset>
                </wp:positionV>
                <wp:extent cx="3478530" cy="2865755"/>
                <wp:effectExtent l="0" t="0" r="0" b="0"/>
                <wp:wrapThrough wrapText="bothSides">
                  <wp:wrapPolygon edited="0">
                    <wp:start x="237" y="0"/>
                    <wp:lineTo x="237" y="21394"/>
                    <wp:lineTo x="21174" y="21394"/>
                    <wp:lineTo x="21174" y="0"/>
                    <wp:lineTo x="23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8530" cy="2865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A6F2F" w14:textId="77777777" w:rsidR="001940EC" w:rsidRDefault="001940EC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12813CD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low profile cones per group of 4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udents</w:t>
                            </w:r>
                          </w:p>
                          <w:p w14:paraId="698C5C03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pikeba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®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or foam ball) per student</w:t>
                            </w:r>
                          </w:p>
                          <w:p w14:paraId="48B2D64D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Task Tent per group of 4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udents</w:t>
                            </w:r>
                          </w:p>
                          <w:p w14:paraId="0FD42171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large cone</w:t>
                            </w:r>
                          </w:p>
                          <w:p w14:paraId="58139AE1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elf-Passing Challenge Card per group of 4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udents</w:t>
                            </w:r>
                          </w:p>
                          <w:p w14:paraId="032997BD" w14:textId="77777777" w:rsidR="001940EC" w:rsidRPr="00656CB7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Passing Cue Chart per group of 4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udents</w:t>
                            </w:r>
                          </w:p>
                          <w:p w14:paraId="6DAED3A5" w14:textId="77777777" w:rsidR="001940EC" w:rsidRPr="00F13CB6" w:rsidRDefault="001940EC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66FA64AA" w14:textId="77777777" w:rsidR="001940EC" w:rsidRDefault="001940EC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EF4CB1D" w14:textId="77777777" w:rsidR="001940EC" w:rsidRPr="00656CB7" w:rsidRDefault="001940EC" w:rsidP="00656CB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6 or more lines using 2 low profile cones set 10 paces apart.</w:t>
                            </w:r>
                          </w:p>
                          <w:p w14:paraId="0020ECF5" w14:textId="77777777" w:rsidR="001940EC" w:rsidRPr="00C64FE3" w:rsidRDefault="001940EC" w:rsidP="00C114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ivide students into groups of 4, e</w:t>
                            </w:r>
                            <w:r w:rsidRPr="00C64F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student with a ball.</w:t>
                            </w:r>
                          </w:p>
                          <w:p w14:paraId="0A2F292E" w14:textId="77777777" w:rsidR="001940EC" w:rsidRPr="00656CB7" w:rsidRDefault="001940EC" w:rsidP="00656CB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Lin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ach group of 4 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up behind 1 cone. Provide students with enough personal space for moderate activ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4A4D74C9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34" o:spid="_x0000_s1027" type="#_x0000_t202" style="position:absolute;margin-left:23.9pt;margin-top:212.8pt;width:273.9pt;height:225.65pt;z-index:251704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" filled="f" stroked="f">
                <v:textbox>
                  <w:txbxContent>
                    <w:p w14:paraId="2072FDDD" w14:textId="77777777" w:rsidR="00CF6A20" w:rsidRDefault="00CF6A20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681C147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2 low profile cones per group of 4</w:t>
                      </w:r>
                      <w:r w:rsidR="0060678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udents</w:t>
                      </w:r>
                    </w:p>
                    <w:p w14:paraId="6AE0B142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1 Spikeball</w:t>
                      </w:r>
                      <w:r w:rsidR="00860697">
                        <w:rPr>
                          <w:rFonts w:ascii="Arial" w:hAnsi="Arial"/>
                          <w:sz w:val="22"/>
                          <w:szCs w:val="22"/>
                        </w:rPr>
                        <w:t>®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or foam ball) per student</w:t>
                      </w:r>
                    </w:p>
                    <w:p w14:paraId="48FD238B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1 Task Tent per group of 4</w:t>
                      </w:r>
                      <w:r w:rsidR="0060678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udents</w:t>
                      </w:r>
                    </w:p>
                    <w:p w14:paraId="32495AFF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1 large cone</w:t>
                      </w:r>
                    </w:p>
                    <w:p w14:paraId="4334B7C3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1 Self-Passing Challenge Card per group of 4</w:t>
                      </w:r>
                      <w:r w:rsidR="0060678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udents</w:t>
                      </w:r>
                    </w:p>
                    <w:p w14:paraId="587A867C" w14:textId="77777777" w:rsidR="00CF6A20" w:rsidRPr="00656CB7" w:rsidRDefault="00CF6A20" w:rsidP="005B2E2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1 Passing Cue Chart per group of 4</w:t>
                      </w:r>
                      <w:r w:rsidR="0060678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udents</w:t>
                      </w:r>
                    </w:p>
                    <w:p w14:paraId="6F862A4C" w14:textId="77777777" w:rsidR="00CF6A20" w:rsidRPr="00F13CB6" w:rsidRDefault="00CF6A20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09118AFE" w14:textId="77777777" w:rsidR="00CF6A20" w:rsidRDefault="00CF6A20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10DDC9D" w14:textId="77777777" w:rsidR="00CF6A20" w:rsidRPr="00656CB7" w:rsidRDefault="00CF6A20" w:rsidP="00656CB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Create 6 or more lines using 2 low profile cones set 10 paces apart.</w:t>
                      </w:r>
                    </w:p>
                    <w:p w14:paraId="0BD51834" w14:textId="77777777" w:rsidR="00C11474" w:rsidRPr="00C64FE3" w:rsidRDefault="00C11474" w:rsidP="00C114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ivide students into groups of 4, e</w:t>
                      </w:r>
                      <w:r w:rsidRPr="00C64FE3">
                        <w:rPr>
                          <w:rFonts w:ascii="Arial" w:hAnsi="Arial"/>
                          <w:sz w:val="22"/>
                          <w:szCs w:val="22"/>
                        </w:rPr>
                        <w:t>ach student with a ball.</w:t>
                      </w:r>
                    </w:p>
                    <w:p w14:paraId="090E39F8" w14:textId="77777777" w:rsidR="00CF6A20" w:rsidRPr="00656CB7" w:rsidRDefault="00CF6A20" w:rsidP="00656CB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Line </w:t>
                      </w:r>
                      <w:r w:rsidR="0060678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ach group of 4 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students up behind 1 cone. Provide students with enough personal space for moderate activity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D7F8B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A697A86" wp14:editId="3B8E7352">
                <wp:simplePos x="0" y="0"/>
                <wp:positionH relativeFrom="column">
                  <wp:posOffset>281305</wp:posOffset>
                </wp:positionH>
                <wp:positionV relativeFrom="paragraph">
                  <wp:posOffset>1053318</wp:posOffset>
                </wp:positionV>
                <wp:extent cx="4138930" cy="1390015"/>
                <wp:effectExtent l="0" t="0" r="0" b="6985"/>
                <wp:wrapThrough wrapText="bothSides">
                  <wp:wrapPolygon edited="0">
                    <wp:start x="133" y="0"/>
                    <wp:lineTo x="133" y="21314"/>
                    <wp:lineTo x="21342" y="21314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139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E84E4" w14:textId="77777777" w:rsidR="001940EC" w:rsidRPr="005B2451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demonstrate below-chest &amp; above-chest passes.</w:t>
                            </w:r>
                          </w:p>
                          <w:p w14:paraId="536CE675" w14:textId="77777777" w:rsidR="001940EC" w:rsidRPr="002E2F38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identify the components of skill-related fitness required for successful participation in Roundnet.</w:t>
                            </w:r>
                          </w:p>
                          <w:p w14:paraId="13D20939" w14:textId="77777777" w:rsidR="001940EC" w:rsidRPr="002E2F38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work consistently to improve my skill-related fitness during all self-passing challenges.</w:t>
                            </w:r>
                          </w:p>
                          <w:p w14:paraId="7BB886B3" w14:textId="77777777" w:rsidR="001940EC" w:rsidRPr="002E2F38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ersonal &amp; Social Responsibility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listen to feedback and use suggestions to improve my Roundnet skills.</w:t>
                            </w:r>
                          </w:p>
                          <w:p w14:paraId="71148DAA" w14:textId="77777777" w:rsidR="001940EC" w:rsidRDefault="001940EC" w:rsidP="002E2F38">
                            <w:pPr>
                              <w:pStyle w:val="ListParagraph"/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781EFCC" id="Text_x0020_Box_x0020_232" o:spid="_x0000_s1028" type="#_x0000_t202" style="position:absolute;margin-left:22.15pt;margin-top:82.95pt;width:325.9pt;height:109.45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" filled="f" stroked="f">
                <v:textbox>
                  <w:txbxContent>
                    <w:p w14:paraId="7C76AE0C" w14:textId="3A0AFC95" w:rsidR="00CF6A20" w:rsidRPr="005B2451" w:rsidRDefault="00CF6A20" w:rsidP="005B2E23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demonstrate below</w:t>
                      </w:r>
                      <w:r w:rsidR="00606789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hest &amp; above</w:t>
                      </w:r>
                      <w:r w:rsidR="00606789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hest passes.</w:t>
                      </w:r>
                    </w:p>
                    <w:p w14:paraId="70000C73" w14:textId="5288A5D0" w:rsidR="00CF6A20" w:rsidRPr="002E2F38" w:rsidRDefault="00CF6A20" w:rsidP="005B2E23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identify the components of skill</w:t>
                      </w:r>
                      <w:r w:rsidR="00606789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lated fitness required for successful participation in Roundnet.</w:t>
                      </w:r>
                    </w:p>
                    <w:p w14:paraId="4CEA8EFD" w14:textId="4C856401" w:rsidR="00CF6A20" w:rsidRPr="002E2F38" w:rsidRDefault="00CF6A20" w:rsidP="005B2E23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work consistently to improve my skill</w:t>
                      </w:r>
                      <w:r w:rsidR="00606789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lated fitness during all self</w:t>
                      </w:r>
                      <w:r w:rsidR="00606789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assing challenges.</w:t>
                      </w:r>
                    </w:p>
                    <w:p w14:paraId="5D7C5973" w14:textId="77777777" w:rsidR="00CF6A20" w:rsidRPr="002E2F38" w:rsidRDefault="00CF6A20" w:rsidP="005B2E23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ersonal &amp; Social Responsibility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listen to feedback and use suggestions to improve my Roundnet skills.</w:t>
                      </w:r>
                    </w:p>
                    <w:p w14:paraId="06806CF1" w14:textId="77777777" w:rsidR="00CF6A20" w:rsidRDefault="00CF6A20" w:rsidP="002E2F38">
                      <w:pPr>
                        <w:pStyle w:val="ListParagraph"/>
                        <w:ind w:left="360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2D7F8B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2EAE861" wp14:editId="68E1B80A">
                <wp:simplePos x="0" y="0"/>
                <wp:positionH relativeFrom="column">
                  <wp:posOffset>4617720</wp:posOffset>
                </wp:positionH>
                <wp:positionV relativeFrom="paragraph">
                  <wp:posOffset>998073</wp:posOffset>
                </wp:positionV>
                <wp:extent cx="2343150" cy="1443355"/>
                <wp:effectExtent l="0" t="0" r="0" b="4445"/>
                <wp:wrapThrough wrapText="bothSides">
                  <wp:wrapPolygon edited="0">
                    <wp:start x="234" y="0"/>
                    <wp:lineTo x="234" y="21286"/>
                    <wp:lineTo x="21073" y="21286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071CFE" w14:textId="77777777" w:rsidR="001940EC" w:rsidRPr="005B2451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thletic Stance (Feet, Knees, Hands, Eyes Ready)</w:t>
                            </w:r>
                          </w:p>
                          <w:p w14:paraId="69F0252C" w14:textId="77777777" w:rsidR="001940EC" w:rsidRPr="002D7F8B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nd Placement (Below-Chest: Palms Up, Fingers Away; Above-Chest: Palms Out, Fingers Toward Head)</w:t>
                            </w:r>
                          </w:p>
                          <w:p w14:paraId="3CCEEE37" w14:textId="77777777" w:rsidR="001940EC" w:rsidRPr="002E2F38" w:rsidRDefault="001940EC" w:rsidP="005B2E2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lm Strike (Palm Flat, Strike Between Heel &amp; Fingers)</w:t>
                            </w:r>
                          </w:p>
                          <w:p w14:paraId="699576AA" w14:textId="77777777" w:rsidR="001940EC" w:rsidRPr="005B2451" w:rsidRDefault="001940EC" w:rsidP="002E2F38"/>
                          <w:p w14:paraId="25F64AED" w14:textId="77777777" w:rsidR="001940EC" w:rsidRDefault="001940EC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3" o:spid="_x0000_s1030" type="#_x0000_t202" style="position:absolute;margin-left:363.6pt;margin-top:78.6pt;width:184.5pt;height:113.6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" filled="f" stroked="f">
                <v:textbox>
                  <w:txbxContent>
                    <w:p w14:paraId="56071CFE" w14:textId="77777777" w:rsidR="001940EC" w:rsidRPr="005B2451" w:rsidRDefault="001940EC" w:rsidP="005B2E23">
                      <w:pPr>
                        <w:pStyle w:val="ListParagraph"/>
                        <w:numPr>
                          <w:ilvl w:val="0"/>
                          <w:numId w:val="19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thletic Stance (Feet, Knees, Hands, Eyes Ready)</w:t>
                      </w:r>
                    </w:p>
                    <w:p w14:paraId="69F0252C" w14:textId="77777777" w:rsidR="001940EC" w:rsidRPr="002D7F8B" w:rsidRDefault="001940EC" w:rsidP="005B2E23">
                      <w:pPr>
                        <w:pStyle w:val="ListParagraph"/>
                        <w:numPr>
                          <w:ilvl w:val="0"/>
                          <w:numId w:val="19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nd Placement (Below-Chest: Palms Up, Fingers Away; Above-Chest: Palms Out, Fingers Toward Head)</w:t>
                      </w:r>
                    </w:p>
                    <w:p w14:paraId="3CCEEE37" w14:textId="77777777" w:rsidR="001940EC" w:rsidRPr="002E2F38" w:rsidRDefault="001940EC" w:rsidP="005B2E23">
                      <w:pPr>
                        <w:pStyle w:val="ListParagraph"/>
                        <w:numPr>
                          <w:ilvl w:val="0"/>
                          <w:numId w:val="19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alm Strike (Palm Flat, Strike Between Heel &amp; Fingers)</w:t>
                      </w:r>
                    </w:p>
                    <w:p w14:paraId="699576AA" w14:textId="77777777" w:rsidR="001940EC" w:rsidRPr="005B2451" w:rsidRDefault="001940EC" w:rsidP="002E2F38"/>
                    <w:p w14:paraId="25F64AED" w14:textId="77777777" w:rsidR="001940EC" w:rsidRDefault="001940EC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611648" behindDoc="0" locked="0" layoutInCell="1" allowOverlap="1" wp14:anchorId="365E3991" wp14:editId="57D332A9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612672" behindDoc="0" locked="0" layoutInCell="1" allowOverlap="1" wp14:anchorId="5C4B6611" wp14:editId="539790DC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89D3D55" wp14:editId="4346D7EB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6A6DB0B" id="Straight Connector 228" o:spid="_x0000_s1026" style="position:absolute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" strokecolor="#a0071c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FD63DE5" wp14:editId="291146C5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C179325" id="Straight Connector 229" o:spid="_x0000_s1026" style="position:absolute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" strokecolor="#a0071c" strokeweight=".5pt">
                <w10:wrap type="through"/>
              </v:line>
            </w:pict>
          </mc:Fallback>
        </mc:AlternateContent>
      </w:r>
      <w:r w:rsidR="00500A82">
        <w:br w:type="page"/>
      </w:r>
      <w:r w:rsidR="007736EB">
        <w:lastRenderedPageBreak/>
        <w:br/>
      </w:r>
      <w:r w:rsidR="007C1C2A">
        <w:rPr>
          <w:noProof/>
        </w:rPr>
        <mc:AlternateContent>
          <mc:Choice Requires="wps">
            <w:drawing>
              <wp:anchor distT="0" distB="0" distL="114300" distR="114300" simplePos="0" relativeHeight="251525120" behindDoc="0" locked="0" layoutInCell="1" allowOverlap="1" wp14:anchorId="16D4BF79" wp14:editId="7AC23881">
                <wp:simplePos x="0" y="0"/>
                <wp:positionH relativeFrom="column">
                  <wp:posOffset>1994535</wp:posOffset>
                </wp:positionH>
                <wp:positionV relativeFrom="paragraph">
                  <wp:posOffset>320675</wp:posOffset>
                </wp:positionV>
                <wp:extent cx="3314065" cy="297815"/>
                <wp:effectExtent l="0" t="0" r="0" b="6985"/>
                <wp:wrapSquare wrapText="bothSides"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06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69646" w14:textId="77777777" w:rsidR="001940EC" w:rsidRPr="007C1C2A" w:rsidRDefault="001940EC" w:rsidP="002E3B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</w:rPr>
                              <w:t>Self-Passing Challe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shape w14:anchorId="0ED437E2" id="Text Box 35" o:spid="_x0000_s1031" type="#_x0000_t202" style="position:absolute;margin-left:157.05pt;margin-top:25.25pt;width:260.95pt;height:23.45pt;z-index:251525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" filled="f" stroked="f">
                <v:textbox>
                  <w:txbxContent>
                    <w:p w14:paraId="50370B79" w14:textId="77777777" w:rsidR="00CF6A20" w:rsidRPr="007C1C2A" w:rsidRDefault="00CF6A20" w:rsidP="002E3B0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</w:rPr>
                        <w:t>Self-Passing Challeng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72A3AB" w14:textId="77777777" w:rsidR="007736EB" w:rsidRDefault="007736EB">
      <w:r>
        <w:br/>
      </w:r>
    </w:p>
    <w:p w14:paraId="70FDA3D8" w14:textId="77777777" w:rsidR="00CE4438" w:rsidRPr="00450276" w:rsidRDefault="001940EC" w:rsidP="00CE4438">
      <w:r>
        <w:rPr>
          <w:noProof/>
        </w:rPr>
        <mc:AlternateContent>
          <mc:Choice Requires="wpg">
            <w:drawing>
              <wp:anchor distT="0" distB="0" distL="114300" distR="114300" simplePos="0" relativeHeight="251779072" behindDoc="0" locked="0" layoutInCell="1" allowOverlap="1" wp14:anchorId="07FEABDF" wp14:editId="501438FE">
                <wp:simplePos x="0" y="0"/>
                <wp:positionH relativeFrom="column">
                  <wp:posOffset>125095</wp:posOffset>
                </wp:positionH>
                <wp:positionV relativeFrom="paragraph">
                  <wp:posOffset>378460</wp:posOffset>
                </wp:positionV>
                <wp:extent cx="6777000" cy="1000760"/>
                <wp:effectExtent l="0" t="0" r="0" b="0"/>
                <wp:wrapThrough wrapText="bothSides">
                  <wp:wrapPolygon edited="0">
                    <wp:start x="3805" y="0"/>
                    <wp:lineTo x="0" y="1096"/>
                    <wp:lineTo x="0" y="13157"/>
                    <wp:lineTo x="3805" y="18091"/>
                    <wp:lineTo x="3805" y="20832"/>
                    <wp:lineTo x="21454" y="20832"/>
                    <wp:lineTo x="21454" y="0"/>
                    <wp:lineTo x="3805" y="0"/>
                  </wp:wrapPolygon>
                </wp:wrapThrough>
                <wp:docPr id="319" name="Group 3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77000" cy="1000760"/>
                          <a:chOff x="0" y="0"/>
                          <a:chExt cx="6777000" cy="1000760"/>
                        </a:xfrm>
                      </wpg:grpSpPr>
                      <wps:wsp>
                        <wps:cNvPr id="256" name="Text Box 256"/>
                        <wps:cNvSpPr txBox="1"/>
                        <wps:spPr>
                          <a:xfrm>
                            <a:off x="1154430" y="0"/>
                            <a:ext cx="562257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C96021" w14:textId="77777777" w:rsidR="001940E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Adaptat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e a balloon or lightweight ball.</w:t>
                              </w:r>
                            </w:p>
                            <w:p w14:paraId="7979CEBE" w14:textId="77777777" w:rsidR="001940E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Extens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Prompt students to create their own challenges.</w:t>
                              </w:r>
                            </w:p>
                            <w:p w14:paraId="50FD396C" w14:textId="77777777" w:rsidR="001940EC" w:rsidRPr="00CB28FB" w:rsidRDefault="001940EC" w:rsidP="00CB28F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D90BB61" w14:textId="77777777" w:rsidR="001940EC" w:rsidRDefault="001940EC" w:rsidP="008901F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6" name="Picture 51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120"/>
                            <a:ext cx="1056640" cy="536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19" o:spid="_x0000_s1032" style="position:absolute;margin-left:9.85pt;margin-top:29.8pt;width:533.6pt;height:78.8pt;z-index:251779072" coordsize="6777000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">
                <v:shape id="Text Box 256" o:spid="_x0000_s1033" type="#_x0000_t202" style="position:absolute;left:1154430;width:562257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EY2xuxAAA&#10;ANwAAAAPAAAAZHJzL2Rvd25yZXYueG1sRI9Ba8JAFITvQv/D8gredLdiQpu6SlEKniqmreDtkX0m&#10;odm3IbtN4r/vCkKPw8x8w6w2o21ET52vHWt4misQxIUzNZcavj7fZ88gfEA22DgmDVfysFk/TFaY&#10;GTfwkfo8lCJC2GeooQqhzaT0RUUW/dy1xNG7uM5iiLIrpelwiHDbyIVSqbRYc1yosKVtRcVP/ms1&#10;fH9czqelOpQ7m7SDG5Vk+yK1nj6Ob68gAo3hP3xv742GRZLC7Uw8AnL9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xGNsbsQAAADcAAAADwAAAAAAAAAAAAAAAACXAgAAZHJzL2Rv&#10;d25yZXYueG1sUEsFBgAAAAAEAAQA9QAAAIgDAAAAAA==&#10;" filled="f" stroked="f">
                  <v:textbox>
                    <w:txbxContent>
                      <w:p w14:paraId="65C96021" w14:textId="77777777" w:rsidR="001940EC" w:rsidRDefault="001940EC" w:rsidP="005B2E23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Adaptat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e a balloon or lightweight ball.</w:t>
                        </w:r>
                      </w:p>
                      <w:p w14:paraId="7979CEBE" w14:textId="77777777" w:rsidR="001940EC" w:rsidRDefault="001940EC" w:rsidP="005B2E23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Extens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Prompt students to create their own challenges.</w:t>
                        </w:r>
                      </w:p>
                      <w:p w14:paraId="50FD396C" w14:textId="77777777" w:rsidR="001940EC" w:rsidRPr="00CB28FB" w:rsidRDefault="001940EC" w:rsidP="00CB28F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D90BB61" w14:textId="77777777" w:rsidR="001940EC" w:rsidRDefault="001940EC" w:rsidP="008901F1"/>
                    </w:txbxContent>
                  </v:textbox>
                </v:shape>
                <v:shape id="Picture 516" o:spid="_x0000_s1034" type="#_x0000_t75" style="position:absolute;top:71120;width:1056640;height:5365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TP&#10;66jFAAAA3AAAAA8AAABkcnMvZG93bnJldi54bWxEj0Frg0AUhO+B/oflFXoJzZpWpdisEoRCTyEx&#10;0vPDfVWp+1bcTWL767OFQI7DzHzDbIrZDOJMk+stK1ivIhDEjdU9twrq48fzGwjnkTUOlknBLzko&#10;8ofFBjNtL3ygc+VbESDsMlTQeT9mUrqmI4NuZUfi4H3byaAPcmqlnvAS4GaQL1GUSoM9h4UORyo7&#10;an6qk1Gwbesy/tuVCZVNnOyr+BR/vS6Venqct+8gPM3+Hr61P7WCZJ3C/5lwBGR+BQ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Ckz+uoxQAAANwAAAAPAAAAAAAAAAAAAAAAAJwC&#10;AABkcnMvZG93bnJldi54bWxQSwUGAAAAAAQABAD3AAAAjgMAAAAA&#10;">
                  <v:imagedata r:id="rId18" o:title=""/>
                  <v:path arrowok="t"/>
                </v:shape>
                <w10:wrap type="through"/>
              </v:group>
            </w:pict>
          </mc:Fallback>
        </mc:AlternateContent>
      </w:r>
      <w:r w:rsidR="00860697">
        <w:rPr>
          <w:noProof/>
        </w:rPr>
        <mc:AlternateContent>
          <mc:Choice Requires="wpg">
            <w:drawing>
              <wp:anchor distT="0" distB="0" distL="114300" distR="114300" simplePos="0" relativeHeight="251542528" behindDoc="0" locked="0" layoutInCell="1" allowOverlap="1" wp14:anchorId="32DB3DD8" wp14:editId="1FE04B95">
                <wp:simplePos x="0" y="0"/>
                <wp:positionH relativeFrom="page">
                  <wp:posOffset>502920</wp:posOffset>
                </wp:positionH>
                <wp:positionV relativeFrom="page">
                  <wp:posOffset>2292129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9F9E7E" w14:textId="77777777" w:rsidR="001940EC" w:rsidRPr="00F1777C" w:rsidRDefault="001940EC" w:rsidP="00304D34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bove-Chest Pass, Below-Chest Pass, Athletic Stance, Consistently, Control, Demonstrate, Skill-Related Fitness, Feedback</w:t>
                              </w:r>
                            </w:p>
                            <w:p w14:paraId="628FED89" w14:textId="77777777" w:rsidR="001940EC" w:rsidRDefault="001940EC" w:rsidP="008901F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o:spid="_x0000_s1035" style="position:absolute;margin-left:39.6pt;margin-top:180.5pt;width:529.2pt;height:35.95pt;z-index:251542528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">
                <v:shape id="Picture 23" o:spid="_x0000_s1036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c1&#10;yO3FAAAA2wAAAA8AAABkcnMvZG93bnJldi54bWxEj09rwkAUxO+FfoflFXqrGxVEUlcRS8VLD/6h&#10;9PiafSbR7Nuw+4xpP323IHgcZuY3zGzRu0Z1FGLt2cBwkIEiLrytuTRw2L+/TEFFQbbYeCYDPxRh&#10;MX98mGFu/ZW31O2kVAnCMUcDlUibax2LihzGgW+Jk3f0waEkGUptA14T3DV6lGUT7bDmtFBhS6uK&#10;ivPu4gyU38ev38P6c7gKb6eP/lRI1k3FmOenfvkKSqiXe/jW3lgDozH8f0k/QM//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B3NcjtxQAAANsAAAAPAAAAAAAAAAAAAAAAAJwC&#10;AABkcnMvZG93bnJldi54bWxQSwUGAAAAAAQABAD3AAAAjgMAAAAA&#10;">
                  <v:imagedata r:id="rId20" o:title=""/>
                  <v:path arrowok="t"/>
                </v:shape>
                <v:shape id="Text Box 29" o:spid="_x0000_s1037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D1rbZwwAA&#10;ANsAAAAPAAAAZHJzL2Rvd25yZXYueG1sRI/NasMwEITvhbyD2EBvtZTQltiJbEJLoKeW5g9yW6yN&#10;bWKtjKXE7ttXhUKOw8x8w6yK0bbiRr1vHGuYJQoEcelMw5WG/W7ztADhA7LB1jFp+CEPRT55WGFm&#10;3MDfdNuGSkQI+ww11CF0mZS+rMmiT1xHHL2z6y2GKPtKmh6HCLetnCv1Ki02HBdq7OitpvKyvVoN&#10;h8/z6fisvqp3+9INblSSbSq1fpyO6yWIQGO4h//bH0bDPIW/L/EHyPw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D1rbZwwAAANsAAAAPAAAAAAAAAAAAAAAAAJcCAABkcnMvZG93&#10;bnJldi54bWxQSwUGAAAAAAQABAD1AAAAhwMAAAAA&#10;" filled="f" stroked="f">
                  <v:textbox>
                    <w:txbxContent>
                      <w:p w14:paraId="0C9F9E7E" w14:textId="77777777" w:rsidR="001940EC" w:rsidRPr="00F1777C" w:rsidRDefault="001940EC" w:rsidP="00304D34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bove-Chest Pass, Below-Chest Pass, Athletic Stance, Consistently, Control, Demonstrate, Skill-Related Fitness, Feedback</w:t>
                        </w:r>
                      </w:p>
                      <w:p w14:paraId="628FED89" w14:textId="77777777" w:rsidR="001940EC" w:rsidRDefault="001940EC" w:rsidP="008901F1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E41185">
        <w:rPr>
          <w:noProof/>
        </w:rPr>
        <mc:AlternateContent>
          <mc:Choice Requires="wpg">
            <w:drawing>
              <wp:anchor distT="0" distB="0" distL="114300" distR="114300" simplePos="0" relativeHeight="251544576" behindDoc="0" locked="0" layoutInCell="1" allowOverlap="1" wp14:anchorId="7AC04ADF" wp14:editId="3E05529C">
                <wp:simplePos x="0" y="0"/>
                <wp:positionH relativeFrom="page">
                  <wp:posOffset>502920</wp:posOffset>
                </wp:positionH>
                <wp:positionV relativeFrom="page">
                  <wp:posOffset>623125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13ECBB" w14:textId="77777777" w:rsidR="001940E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are the components of skill-related fitness?</w:t>
                              </w:r>
                            </w:p>
                            <w:p w14:paraId="156D82AD" w14:textId="77777777" w:rsidR="001940E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ich components affect Roundnet performance? Why? (provide evidence)</w:t>
                              </w:r>
                            </w:p>
                            <w:p w14:paraId="253AD7ED" w14:textId="77777777" w:rsidR="001940E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DOK 3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How would you adapt one (or several) of the self-passing challenges to work on specific components of skill-related fitness (e.g., coordination)?</w:t>
                              </w:r>
                            </w:p>
                            <w:p w14:paraId="5D7A77F6" w14:textId="77777777" w:rsidR="001940EC" w:rsidRPr="00F1777C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4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velop a self-passing practice plan that you can do outside of class in order to improve one or more component of skill-related fitness.</w:t>
                              </w:r>
                            </w:p>
                            <w:p w14:paraId="3E59028A" w14:textId="77777777" w:rsidR="001940EC" w:rsidRPr="00C0404B" w:rsidRDefault="001940EC" w:rsidP="008901F1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" o:spid="_x0000_s1038" style="position:absolute;margin-left:39.6pt;margin-top:490.65pt;width:520.85pt;height:121.9pt;z-index:251544576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">
                <v:shape id="Picture 26" o:spid="_x0000_s1039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U6&#10;GSPCAAAA2wAAAA8AAABkcnMvZG93bnJldi54bWxEj8GKwkAQRO8L/sPQgrd1Yg6yGx1FhYg30V1Y&#10;j02mTYKZnpBpNf69syB4LKrqFTVf9q5RN+pC7dnAZJyAIi68rbk08PuTf36BCoJssfFMBh4UYLkY&#10;fMwxs/7OB7odpVQRwiFDA5VIm2kdioochrFviaN39p1DibIrte3wHuGu0WmSTLXDmuNChS1tKiou&#10;x6szUJy2Ot/Y3d+6TA+ns0xkn7tvY0bDfjUDJdTLO/xq76yBdAr/X+IP0IsnAA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DVOhkjwgAAANsAAAAPAAAAAAAAAAAAAAAAAJwCAABk&#10;cnMvZG93bnJldi54bWxQSwUGAAAAAAQABAD3AAAAiwMAAAAA&#10;">
                  <v:imagedata r:id="rId22" o:title=""/>
                  <v:path arrowok="t"/>
                </v:shape>
                <v:shape id="Text Box 31" o:spid="_x0000_s1040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4eSwCwgAA&#10;ANsAAAAPAAAAZHJzL2Rvd25yZXYueG1sRI9Pi8IwFMTvgt8hPMHbmqiraDWKKAt7WvEveHs0z7bY&#10;vJQma7vffrOw4HGYmd8wy3VrS/Gk2heONQwHCgRx6kzBmYbz6eNtBsIHZIOlY9LwQx7Wq25niYlx&#10;DR/oeQyZiBD2CWrIQ6gSKX2ak0U/cBVx9O6uthiirDNpamwi3JZypNRUWiw4LuRY0Tan9HH8thou&#10;X/fb9V3ts52dVI1rlWQ7l1r3e+1mASJQG17h//an0TAewt+X+APk6hc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Hh5LALCAAAA2wAAAA8AAAAAAAAAAAAAAAAAlwIAAGRycy9kb3du&#10;cmV2LnhtbFBLBQYAAAAABAAEAPUAAACGAwAAAAA=&#10;" filled="f" stroked="f">
                  <v:textbox>
                    <w:txbxContent>
                      <w:p w14:paraId="1613ECBB" w14:textId="77777777" w:rsidR="001940EC" w:rsidRDefault="001940EC" w:rsidP="005B2E23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are the components of skill-related fitness?</w:t>
                        </w:r>
                      </w:p>
                      <w:p w14:paraId="156D82AD" w14:textId="77777777" w:rsidR="001940EC" w:rsidRDefault="001940EC" w:rsidP="005B2E23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ich components affect Roundnet performance? Why? (provide evidence)</w:t>
                        </w:r>
                      </w:p>
                      <w:p w14:paraId="253AD7ED" w14:textId="77777777" w:rsidR="001940EC" w:rsidRDefault="001940EC" w:rsidP="005B2E23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DOK 3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How would you adapt one (or several) of the self-passing challenges to work on specific components of skill-related fitness (e.g., coordination)?</w:t>
                        </w:r>
                      </w:p>
                      <w:p w14:paraId="5D7A77F6" w14:textId="77777777" w:rsidR="001940EC" w:rsidRPr="00F1777C" w:rsidRDefault="001940EC" w:rsidP="005B2E23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4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velop a self-passing practice plan that you can do outside of class in order to improve one or more component of skill-related fitness.</w:t>
                        </w:r>
                      </w:p>
                      <w:p w14:paraId="3E59028A" w14:textId="77777777" w:rsidR="001940EC" w:rsidRPr="00C0404B" w:rsidRDefault="001940EC" w:rsidP="008901F1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D97A6F">
        <w:rPr>
          <w:noProof/>
        </w:rPr>
        <mc:AlternateContent>
          <mc:Choice Requires="wpg">
            <w:drawing>
              <wp:anchor distT="0" distB="0" distL="114300" distR="114300" simplePos="0" relativeHeight="251543552" behindDoc="0" locked="0" layoutInCell="1" allowOverlap="1" wp14:anchorId="6D3EFF6A" wp14:editId="24D9700F">
                <wp:simplePos x="0" y="0"/>
                <wp:positionH relativeFrom="page">
                  <wp:posOffset>499110</wp:posOffset>
                </wp:positionH>
                <wp:positionV relativeFrom="page">
                  <wp:posOffset>3880485</wp:posOffset>
                </wp:positionV>
                <wp:extent cx="6670040" cy="2407920"/>
                <wp:effectExtent l="0" t="0" r="0" b="5080"/>
                <wp:wrapThrough wrapText="bothSides">
                  <wp:wrapPolygon edited="0">
                    <wp:start x="0" y="0"/>
                    <wp:lineTo x="0" y="4557"/>
                    <wp:lineTo x="3290" y="7519"/>
                    <wp:lineTo x="3290" y="21418"/>
                    <wp:lineTo x="21386" y="21418"/>
                    <wp:lineTo x="21386" y="0"/>
                    <wp:lineTo x="0" y="0"/>
                  </wp:wrapPolygon>
                </wp:wrapThrough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407920"/>
                          <a:chOff x="0" y="0"/>
                          <a:chExt cx="6670040" cy="2408156"/>
                        </a:xfrm>
                      </wpg:grpSpPr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" name="Text Box 30"/>
                        <wps:cNvSpPr txBox="1"/>
                        <wps:spPr>
                          <a:xfrm>
                            <a:off x="991235" y="0"/>
                            <a:ext cx="5678805" cy="2408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FD05A7" w14:textId="77777777" w:rsidR="001940EC" w:rsidRPr="00D97A6F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D97A6F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 [M7.6-8]:</w:t>
                              </w:r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Identifies the components of skill-related fitness (6); Distinguishes between health-related and skill-related fitness (7)</w:t>
                              </w:r>
                              <w:proofErr w:type="gramStart"/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;</w:t>
                              </w:r>
                              <w:proofErr w:type="gramEnd"/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Compares and contrasts health-related fitness components (8).</w:t>
                              </w:r>
                            </w:p>
                            <w:p w14:paraId="77CEAAE9" w14:textId="77777777" w:rsidR="001940EC" w:rsidRPr="00D97A6F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D97A6F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4 (M3.6-8]:</w:t>
                              </w:r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monstrates self-responsibility by implementing specific corrective feedback to improve performance (6); Provides corrective feedback to a peer, using teacher-generated guidelines, and incorporating appropriate tone and other communication skills (7); Provides encouragement and feedback to peers without prompting from the teacher (8).</w:t>
                              </w:r>
                            </w:p>
                            <w:p w14:paraId="4E7FA547" w14:textId="77777777" w:rsidR="001940EC" w:rsidRPr="00E41185" w:rsidRDefault="001940EC" w:rsidP="005B2E23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D97A6F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5 [M3.6-8]:</w:t>
                              </w:r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cognizes individual challenges and copes in a positive way, such as extending effort, asking for help/feedback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modifying the tasks (6); Generates positive strategies such as offering suggestions/assistance, leading/following other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D97A6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      </w:r>
                            </w:p>
                            <w:p w14:paraId="11F47FB8" w14:textId="77777777" w:rsidR="001940EC" w:rsidRPr="003044D7" w:rsidRDefault="001940EC" w:rsidP="00CB28F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6BD47109" w14:textId="77777777" w:rsidR="001940EC" w:rsidRPr="00F24860" w:rsidRDefault="001940EC" w:rsidP="008901F1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F6F7637" id="Group_x0020_7" o:spid="_x0000_s1036" style="position:absolute;margin-left:39.3pt;margin-top:305.55pt;width:525.2pt;height:189.6pt;z-index:251543552;mso-position-horizontal-relative:page;mso-position-vertical-relative:page;mso-height-relative:margin" coordsize="6670040,240815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gQD5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">
                <v:shape id="Picture_x0020_25" o:spid="_x0000_s1037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Rh&#10;zfHBAAAA2wAAAA8AAABkcnMvZG93bnJldi54bWxEj82KAjEQhO+C7xB6wZtmVlBkNMoqCOJF/Dno&#10;rZn0TgYnnSGJOr69EQSPRVV9Rc0Wra3FnXyoHCv4HWQgiAunKy4VnI7r/gREiMgaa8ek4EkBFvNu&#10;Z4a5dg/e0/0QS5EgHHJUYGJscilDYchiGLiGOHn/zluMSfpSao+PBLe1HGbZWFqsOC0YbGhlqLge&#10;blbBbr084zI7jis5ul22m6vxtN0r1ftp/6YgIrXxG/60N1rBcATvL+kHyPkL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ERhzfHBAAAA2wAAAA8AAAAAAAAAAAAAAAAAnAIAAGRy&#10;cy9kb3ducmV2LnhtbFBLBQYAAAAABAAEAPcAAACKAwAAAAA=&#10;">
                  <v:imagedata r:id="rId24" o:title=""/>
                  <v:path arrowok="t"/>
                </v:shape>
                <v:shape id="Text_x0020_Box_x0020_30" o:spid="_x0000_s1038" type="#_x0000_t202" style="position:absolute;left:991235;width:5678805;height:240815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XNYmZwQAA&#10;ANsAAAAPAAAAZHJzL2Rvd25yZXYueG1sRE9ba8IwFH4f7D+EI+xtTbxszM4oQxnsSbGbgm+H5tiW&#10;NSehyWz99+ZB2OPHd1+sBtuKC3WhcaxhnCkQxKUzDVcafr4/n99AhIhssHVMGq4UYLV8fFhgblzP&#10;e7oUsRIphEOOGuoYfS5lKGuyGDLniRN3dp3FmGBXSdNhn8JtKydKvUqLDaeGGj2tayp/iz+r4bA9&#10;n44ztas29sX3blCS7Vxq/TQaPt5BRBriv/ju/jIapml9+pJ+gFze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FzWJmcEAAADbAAAADwAAAAAAAAAAAAAAAACXAgAAZHJzL2Rvd25y&#10;ZXYueG1sUEsFBgAAAAAEAAQA9QAAAIUDAAAAAA==&#10;" filled="f" stroked="f">
                  <v:textbox>
                    <w:txbxContent>
                      <w:p w14:paraId="347A456A" w14:textId="799DF1C3" w:rsidR="00CF6A20" w:rsidRPr="00D97A6F" w:rsidRDefault="00CF6A20" w:rsidP="005B2E23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D97A6F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 [M7.6-8]:</w:t>
                        </w:r>
                        <w:r w:rsidRPr="00D97A6F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Identifies the components of skill-related fitness (6); Distinguishes between health-related and skill-related fitness (7); Compares and contrasts health-related fitness components (8).</w:t>
                        </w:r>
                      </w:p>
                      <w:p w14:paraId="51C5C255" w14:textId="77777777" w:rsidR="00CF6A20" w:rsidRPr="00D97A6F" w:rsidRDefault="00CF6A20" w:rsidP="005B2E23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D97A6F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4 (M3.6-8]:</w:t>
                        </w:r>
                        <w:r w:rsidRPr="00D97A6F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monstrates self-responsibility by implementing specific corrective feedback to improve performance (6); Provides corrective feedback to a peer, using teacher-generated guidelines, and incorporating appropriate tone and other communication skills (7); Provides encouragement and feedback to peers without prompting from the teacher (8).</w:t>
                        </w:r>
                      </w:p>
                      <w:p w14:paraId="2ABD1404" w14:textId="3B50C7EA" w:rsidR="00CF6A20" w:rsidRPr="00E41185" w:rsidRDefault="00CF6A20" w:rsidP="005B2E23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D97A6F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5 [M3.6-8]:</w:t>
                        </w:r>
                        <w:r w:rsidRPr="00D97A6F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cognizes individual challenges and copes in a positive way, such as extending effort, asking for help/feedback</w:t>
                        </w:r>
                        <w:r w:rsidR="00C42CF3"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D97A6F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modifying the tasks (6); Generates positive strategies such as offering suggestions/assistance, leading/following others</w:t>
                        </w:r>
                        <w:r w:rsidR="00C42CF3"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D97A6F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</w:r>
                      </w:p>
                      <w:p w14:paraId="32B5AED4" w14:textId="77777777" w:rsidR="00CF6A20" w:rsidRPr="003044D7" w:rsidRDefault="00CF6A20" w:rsidP="00CB28F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7F00B887" w14:textId="77777777" w:rsidR="00CF6A20" w:rsidRPr="00F24860" w:rsidRDefault="00CF6A20" w:rsidP="008901F1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1504" behindDoc="0" locked="0" layoutInCell="1" allowOverlap="1" wp14:anchorId="44ACAE50" wp14:editId="2FA81C1D">
                <wp:simplePos x="0" y="0"/>
                <wp:positionH relativeFrom="page">
                  <wp:posOffset>1478280</wp:posOffset>
                </wp:positionH>
                <wp:positionV relativeFrom="page">
                  <wp:posOffset>1438910</wp:posOffset>
                </wp:positionV>
                <wp:extent cx="0" cy="7668260"/>
                <wp:effectExtent l="0" t="0" r="25400" b="27940"/>
                <wp:wrapThrough wrapText="bothSides">
                  <wp:wrapPolygon edited="0">
                    <wp:start x="-1" y="0"/>
                    <wp:lineTo x="-1" y="21607"/>
                    <wp:lineTo x="-1" y="21607"/>
                    <wp:lineTo x="-1" y="0"/>
                    <wp:lineTo x="-1" y="0"/>
                  </wp:wrapPolygon>
                </wp:wrapThrough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682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ED82BFC" id="Straight_x0020_Connector_x0020_28" o:spid="_x0000_s1026" style="position:absolute;z-index:251541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6.4pt,113.3pt" to="116.4pt,717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" strokecolor="#a0071c" strokeweight=".5pt">
                <w10:wrap type="through" anchorx="page" anchory="page"/>
              </v:line>
            </w:pict>
          </mc:Fallback>
        </mc:AlternateContent>
      </w:r>
      <w:r w:rsidR="00E041A0">
        <w:rPr>
          <w:noProof/>
        </w:rPr>
        <mc:AlternateContent>
          <mc:Choice Requires="wpg">
            <w:drawing>
              <wp:anchor distT="0" distB="0" distL="114300" distR="114300" simplePos="0" relativeHeight="251545600" behindDoc="0" locked="0" layoutInCell="1" allowOverlap="1" wp14:anchorId="5F4B5156" wp14:editId="677C310C">
                <wp:simplePos x="0" y="0"/>
                <wp:positionH relativeFrom="page">
                  <wp:posOffset>502920</wp:posOffset>
                </wp:positionH>
                <wp:positionV relativeFrom="page">
                  <wp:posOffset>76479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DF6312" w14:textId="77777777" w:rsidR="001940EC" w:rsidRPr="003511C2" w:rsidRDefault="001940EC" w:rsidP="008901F1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Identify critical content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Below-chest and above-chest passing (along with spiking) are among the most essential fundamental skills needed for successful Roundnet play. Use a video of competitive Roundnet to provide students with evidence that passing elements and cues are critical to their skill development. Then, provide students with ample time for purposeful practice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ADD7E73" id="Group_x0020_9" o:spid="_x0000_s1042" style="position:absolute;margin-left:39.6pt;margin-top:602.2pt;width:530.8pt;height:120.1pt;z-index:251545600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">
                <v:shape id="Picture_x0020_27" o:spid="_x0000_s1043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gw&#10;VVbHAAAA2wAAAA8AAABkcnMvZG93bnJldi54bWxEj91qAjEUhO8LfYdwCt7V7Iq1ujWKipaWiuAP&#10;lN4dNsfdrZuTJUl1ffumIPRymJlvmPG0NbU4k/OVZQVpNwFBnFtdcaHgsF89DkH4gKyxtkwKruRh&#10;Orm/G2Om7YW3dN6FQkQI+wwVlCE0mZQ+L8mg79qGOHpH6wyGKF0htcNLhJta9pJkIA1WHBdKbGhR&#10;Un7a/RgFr8N8vv542ozc8Tt9T+f95ef1a6lU56GdvYAI1Ib/8K39phX0nuHvS/wBcvIL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LgwVVbHAAAA2wAAAA8AAAAAAAAAAAAAAAAA&#10;nAIAAGRycy9kb3ducmV2LnhtbFBLBQYAAAAABAAEAPcAAACQAwAAAAA=&#10;">
                  <v:imagedata r:id="rId26" o:title=""/>
                  <v:path arrowok="t"/>
                </v:shape>
                <v:shape id="_x0000_s1044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K6mw5vgAA&#10;ANsAAAAPAAAAZHJzL2Rvd25yZXYueG1sRE/LisIwFN0P+A/hCrMbE0VFq1FEEWY14hPcXZprW2xu&#10;ShNt5+/NQnB5OO/5srWleFLtC8ca+j0Fgjh1puBMw+m4/ZmA8AHZYOmYNPyTh+Wi8zXHxLiG9/Q8&#10;hEzEEPYJashDqBIpfZqTRd9zFXHkbq62GCKsM2lqbGK4LeVAqbG0WHBsyLGidU7p/fCwGs5/t+tl&#10;qHbZxo6qxrVKsp1Krb+77WoGIlAbPuK3+9doGMX18Uv8AXLxAg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yupsOb4AAADbAAAADwAAAAAAAAAAAAAAAACXAgAAZHJzL2Rvd25yZXYu&#10;eG1sUEsFBgAAAAAEAAQA9QAAAIIDAAAAAA==&#10;" filled="f" stroked="f">
                  <v:textbox>
                    <w:txbxContent>
                      <w:p w14:paraId="403AF6A1" w14:textId="445D132F" w:rsidR="00CF6A20" w:rsidRPr="003511C2" w:rsidRDefault="00CF6A20" w:rsidP="008901F1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Identify critical content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Below</w:t>
                        </w:r>
                        <w:r w:rsidR="00D8106E"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hest and above</w:t>
                        </w:r>
                        <w:r w:rsidR="00D8106E"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chest passing (along with spiking) are among the most essential fundamental skills needed for successful Roundnet play. Use a video of competitive Roundnet to provide students with evidence that passing elements and cues are critical to their skill development. Then, provide students with ample time for purposeful practice. 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CE4438" w:rsidRPr="00450276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A2A4BF" w14:textId="77777777" w:rsidR="001940EC" w:rsidRDefault="001940EC" w:rsidP="00233FF0">
      <w:r>
        <w:separator/>
      </w:r>
    </w:p>
  </w:endnote>
  <w:endnote w:type="continuationSeparator" w:id="0">
    <w:p w14:paraId="544DEDFA" w14:textId="77777777" w:rsidR="001940EC" w:rsidRDefault="001940EC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E4FA20" w14:textId="77777777" w:rsidR="001940EC" w:rsidRPr="008901F1" w:rsidRDefault="001940EC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426E6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4F5C7DD5" w14:textId="77777777" w:rsidR="001940EC" w:rsidRDefault="001940EC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D856B65" wp14:editId="0276057F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849932" w14:textId="77777777" w:rsidR="001940EC" w:rsidRPr="008901F1" w:rsidRDefault="001940EC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426E6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62F6184F" w14:textId="77777777" w:rsidR="001940EC" w:rsidRPr="00896D43" w:rsidRDefault="001940EC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4BD79BC" wp14:editId="73F3D54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300" name="Picture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728D47" w14:textId="77777777" w:rsidR="001940EC" w:rsidRDefault="001940EC" w:rsidP="00233FF0">
      <w:r>
        <w:separator/>
      </w:r>
    </w:p>
  </w:footnote>
  <w:footnote w:type="continuationSeparator" w:id="0">
    <w:p w14:paraId="3A8298DE" w14:textId="77777777" w:rsidR="001940EC" w:rsidRDefault="001940EC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3E8105" w14:textId="77777777" w:rsidR="001940EC" w:rsidRDefault="00194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A8A23B6" wp14:editId="1088C71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58" cy="814552"/>
          <wp:effectExtent l="0" t="0" r="0" b="0"/>
          <wp:wrapNone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81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4F4218" w14:textId="77777777" w:rsidR="001940EC" w:rsidRDefault="001940EC" w:rsidP="00C96601">
    <w:pPr>
      <w:pStyle w:val="Header"/>
      <w:tabs>
        <w:tab w:val="clear" w:pos="4320"/>
        <w:tab w:val="clear" w:pos="8640"/>
        <w:tab w:val="left" w:pos="19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A49E217" wp14:editId="2F73836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175469"/>
          <wp:effectExtent l="0" t="0" r="0" b="0"/>
          <wp:wrapNone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75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75.05pt;height:175.05pt" o:bullet="t">
        <v:imagedata r:id="rId1" o:title="M-01-checkmark"/>
      </v:shape>
    </w:pict>
  </w:numPicBullet>
  <w:abstractNum w:abstractNumId="0">
    <w:nsid w:val="049C782B"/>
    <w:multiLevelType w:val="hybridMultilevel"/>
    <w:tmpl w:val="BDAE36E4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4251EC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503EAC"/>
    <w:multiLevelType w:val="hybridMultilevel"/>
    <w:tmpl w:val="1EF6387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E50298"/>
    <w:multiLevelType w:val="hybridMultilevel"/>
    <w:tmpl w:val="5D3AD6BE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A87477"/>
    <w:multiLevelType w:val="hybridMultilevel"/>
    <w:tmpl w:val="3B1E6D4E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4058D4"/>
    <w:multiLevelType w:val="hybridMultilevel"/>
    <w:tmpl w:val="00E25504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A27726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1227B7"/>
    <w:multiLevelType w:val="hybridMultilevel"/>
    <w:tmpl w:val="A49A34C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E525CC2"/>
    <w:multiLevelType w:val="hybridMultilevel"/>
    <w:tmpl w:val="9F32A84E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F55901"/>
    <w:multiLevelType w:val="hybridMultilevel"/>
    <w:tmpl w:val="4802C28E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3B2C899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4A0554"/>
    <w:multiLevelType w:val="hybridMultilevel"/>
    <w:tmpl w:val="FFDC28BA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7B4E2A"/>
    <w:multiLevelType w:val="hybridMultilevel"/>
    <w:tmpl w:val="B35EB52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5293D56"/>
    <w:multiLevelType w:val="hybridMultilevel"/>
    <w:tmpl w:val="89E0C00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35529C"/>
    <w:multiLevelType w:val="hybridMultilevel"/>
    <w:tmpl w:val="EF44BAB2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7DF374A"/>
    <w:multiLevelType w:val="hybridMultilevel"/>
    <w:tmpl w:val="7B560902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A5C23A5"/>
    <w:multiLevelType w:val="hybridMultilevel"/>
    <w:tmpl w:val="4B86AFF8"/>
    <w:lvl w:ilvl="0" w:tplc="2FA6568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3AA50E9D"/>
    <w:multiLevelType w:val="hybridMultilevel"/>
    <w:tmpl w:val="AD8C5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0030080"/>
    <w:multiLevelType w:val="hybridMultilevel"/>
    <w:tmpl w:val="DA80248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234DB7"/>
    <w:multiLevelType w:val="hybridMultilevel"/>
    <w:tmpl w:val="3B1E6D4E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9F04B84"/>
    <w:multiLevelType w:val="hybridMultilevel"/>
    <w:tmpl w:val="8954EC60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BF250DB"/>
    <w:multiLevelType w:val="hybridMultilevel"/>
    <w:tmpl w:val="49AE30F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507C618F"/>
    <w:multiLevelType w:val="hybridMultilevel"/>
    <w:tmpl w:val="E41CC2E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4A4642E"/>
    <w:multiLevelType w:val="hybridMultilevel"/>
    <w:tmpl w:val="FE964F1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58631A69"/>
    <w:multiLevelType w:val="hybridMultilevel"/>
    <w:tmpl w:val="BDD8847E"/>
    <w:lvl w:ilvl="0" w:tplc="6AE6644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B3E1F2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3B2845"/>
    <w:multiLevelType w:val="hybridMultilevel"/>
    <w:tmpl w:val="489CD52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65286D00"/>
    <w:multiLevelType w:val="hybridMultilevel"/>
    <w:tmpl w:val="DE14554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6AD83A53"/>
    <w:multiLevelType w:val="hybridMultilevel"/>
    <w:tmpl w:val="7E96B22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6C6D6139"/>
    <w:multiLevelType w:val="hybridMultilevel"/>
    <w:tmpl w:val="3B1E6D4E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D361A9"/>
    <w:multiLevelType w:val="hybridMultilevel"/>
    <w:tmpl w:val="D5DC0478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7D254EDC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B32250"/>
    <w:multiLevelType w:val="hybridMultilevel"/>
    <w:tmpl w:val="42C4BAC4"/>
    <w:lvl w:ilvl="0" w:tplc="06AC47F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4"/>
  </w:num>
  <w:num w:numId="4">
    <w:abstractNumId w:val="5"/>
  </w:num>
  <w:num w:numId="5">
    <w:abstractNumId w:val="45"/>
  </w:num>
  <w:num w:numId="6">
    <w:abstractNumId w:val="32"/>
  </w:num>
  <w:num w:numId="7">
    <w:abstractNumId w:val="19"/>
  </w:num>
  <w:num w:numId="8">
    <w:abstractNumId w:val="36"/>
  </w:num>
  <w:num w:numId="9">
    <w:abstractNumId w:val="23"/>
  </w:num>
  <w:num w:numId="10">
    <w:abstractNumId w:val="18"/>
  </w:num>
  <w:num w:numId="11">
    <w:abstractNumId w:val="20"/>
  </w:num>
  <w:num w:numId="12">
    <w:abstractNumId w:val="30"/>
  </w:num>
  <w:num w:numId="13">
    <w:abstractNumId w:val="3"/>
  </w:num>
  <w:num w:numId="14">
    <w:abstractNumId w:val="2"/>
  </w:num>
  <w:num w:numId="15">
    <w:abstractNumId w:val="35"/>
  </w:num>
  <w:num w:numId="16">
    <w:abstractNumId w:val="22"/>
  </w:num>
  <w:num w:numId="17">
    <w:abstractNumId w:val="37"/>
  </w:num>
  <w:num w:numId="18">
    <w:abstractNumId w:val="15"/>
  </w:num>
  <w:num w:numId="19">
    <w:abstractNumId w:val="10"/>
  </w:num>
  <w:num w:numId="20">
    <w:abstractNumId w:val="8"/>
  </w:num>
  <w:num w:numId="21">
    <w:abstractNumId w:val="21"/>
  </w:num>
  <w:num w:numId="22">
    <w:abstractNumId w:val="31"/>
  </w:num>
  <w:num w:numId="23">
    <w:abstractNumId w:val="46"/>
  </w:num>
  <w:num w:numId="24">
    <w:abstractNumId w:val="48"/>
  </w:num>
  <w:num w:numId="25">
    <w:abstractNumId w:val="0"/>
  </w:num>
  <w:num w:numId="26">
    <w:abstractNumId w:val="12"/>
  </w:num>
  <w:num w:numId="27">
    <w:abstractNumId w:val="27"/>
  </w:num>
  <w:num w:numId="28">
    <w:abstractNumId w:val="17"/>
  </w:num>
  <w:num w:numId="29">
    <w:abstractNumId w:val="42"/>
  </w:num>
  <w:num w:numId="30">
    <w:abstractNumId w:val="25"/>
  </w:num>
  <w:num w:numId="31">
    <w:abstractNumId w:val="41"/>
  </w:num>
  <w:num w:numId="32">
    <w:abstractNumId w:val="34"/>
  </w:num>
  <w:num w:numId="33">
    <w:abstractNumId w:val="16"/>
  </w:num>
  <w:num w:numId="34">
    <w:abstractNumId w:val="13"/>
  </w:num>
  <w:num w:numId="35">
    <w:abstractNumId w:val="47"/>
  </w:num>
  <w:num w:numId="36">
    <w:abstractNumId w:val="11"/>
  </w:num>
  <w:num w:numId="37">
    <w:abstractNumId w:val="33"/>
  </w:num>
  <w:num w:numId="38">
    <w:abstractNumId w:val="24"/>
  </w:num>
  <w:num w:numId="39">
    <w:abstractNumId w:val="1"/>
  </w:num>
  <w:num w:numId="40">
    <w:abstractNumId w:val="6"/>
  </w:num>
  <w:num w:numId="41">
    <w:abstractNumId w:val="29"/>
  </w:num>
  <w:num w:numId="42">
    <w:abstractNumId w:val="40"/>
  </w:num>
  <w:num w:numId="43">
    <w:abstractNumId w:val="43"/>
  </w:num>
  <w:num w:numId="44">
    <w:abstractNumId w:val="44"/>
  </w:num>
  <w:num w:numId="45">
    <w:abstractNumId w:val="14"/>
  </w:num>
  <w:num w:numId="46">
    <w:abstractNumId w:val="9"/>
  </w:num>
  <w:num w:numId="47">
    <w:abstractNumId w:val="38"/>
  </w:num>
  <w:num w:numId="48">
    <w:abstractNumId w:val="26"/>
  </w:num>
  <w:num w:numId="49">
    <w:abstractNumId w:val="39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zE1NjcxNTG1MDNX0lEKTi0uzszPAykwqgUAS5/3UiwAAAA="/>
  </w:docVars>
  <w:rsids>
    <w:rsidRoot w:val="00233FF0"/>
    <w:rsid w:val="000131CF"/>
    <w:rsid w:val="00030FAF"/>
    <w:rsid w:val="00044422"/>
    <w:rsid w:val="0009373C"/>
    <w:rsid w:val="000C0812"/>
    <w:rsid w:val="000C18FE"/>
    <w:rsid w:val="0010459D"/>
    <w:rsid w:val="001075A7"/>
    <w:rsid w:val="00124B81"/>
    <w:rsid w:val="00127ABE"/>
    <w:rsid w:val="00131882"/>
    <w:rsid w:val="00155F29"/>
    <w:rsid w:val="001679B8"/>
    <w:rsid w:val="001855BE"/>
    <w:rsid w:val="001921AB"/>
    <w:rsid w:val="001940EC"/>
    <w:rsid w:val="001A4745"/>
    <w:rsid w:val="001C2CF8"/>
    <w:rsid w:val="001D18DD"/>
    <w:rsid w:val="001D280D"/>
    <w:rsid w:val="001D7FDD"/>
    <w:rsid w:val="001E345B"/>
    <w:rsid w:val="001E4016"/>
    <w:rsid w:val="00230DDB"/>
    <w:rsid w:val="002335BB"/>
    <w:rsid w:val="00233FF0"/>
    <w:rsid w:val="00237F96"/>
    <w:rsid w:val="002418A4"/>
    <w:rsid w:val="0024577F"/>
    <w:rsid w:val="00245E96"/>
    <w:rsid w:val="0025023D"/>
    <w:rsid w:val="00276491"/>
    <w:rsid w:val="002A5E69"/>
    <w:rsid w:val="002B5097"/>
    <w:rsid w:val="002D39E4"/>
    <w:rsid w:val="002D7F8B"/>
    <w:rsid w:val="002E2F38"/>
    <w:rsid w:val="002E3B0C"/>
    <w:rsid w:val="00304D34"/>
    <w:rsid w:val="00307497"/>
    <w:rsid w:val="00310727"/>
    <w:rsid w:val="00341D5F"/>
    <w:rsid w:val="003511C2"/>
    <w:rsid w:val="00366173"/>
    <w:rsid w:val="003A413B"/>
    <w:rsid w:val="003A5C99"/>
    <w:rsid w:val="003C3AE1"/>
    <w:rsid w:val="003D732B"/>
    <w:rsid w:val="003F5D8A"/>
    <w:rsid w:val="0042583F"/>
    <w:rsid w:val="00431F6F"/>
    <w:rsid w:val="004344F7"/>
    <w:rsid w:val="00437F5E"/>
    <w:rsid w:val="00450276"/>
    <w:rsid w:val="0047288F"/>
    <w:rsid w:val="004C2776"/>
    <w:rsid w:val="004D04E2"/>
    <w:rsid w:val="004D354A"/>
    <w:rsid w:val="004D7755"/>
    <w:rsid w:val="004E65DB"/>
    <w:rsid w:val="004F3B55"/>
    <w:rsid w:val="00500A82"/>
    <w:rsid w:val="0050395C"/>
    <w:rsid w:val="00504D04"/>
    <w:rsid w:val="00525C27"/>
    <w:rsid w:val="00551C88"/>
    <w:rsid w:val="005849E9"/>
    <w:rsid w:val="0059044E"/>
    <w:rsid w:val="005B1AD3"/>
    <w:rsid w:val="005B2E23"/>
    <w:rsid w:val="005C76DF"/>
    <w:rsid w:val="005E218C"/>
    <w:rsid w:val="005E57C0"/>
    <w:rsid w:val="005F0370"/>
    <w:rsid w:val="005F107E"/>
    <w:rsid w:val="00606789"/>
    <w:rsid w:val="0061754E"/>
    <w:rsid w:val="006426E6"/>
    <w:rsid w:val="00656CB7"/>
    <w:rsid w:val="00671629"/>
    <w:rsid w:val="00681641"/>
    <w:rsid w:val="00683923"/>
    <w:rsid w:val="00684474"/>
    <w:rsid w:val="00687DC6"/>
    <w:rsid w:val="006C2F8F"/>
    <w:rsid w:val="006D1118"/>
    <w:rsid w:val="006D4DCD"/>
    <w:rsid w:val="006F46EB"/>
    <w:rsid w:val="0070163B"/>
    <w:rsid w:val="00711A0A"/>
    <w:rsid w:val="00712670"/>
    <w:rsid w:val="007267AA"/>
    <w:rsid w:val="00735C13"/>
    <w:rsid w:val="00741CA7"/>
    <w:rsid w:val="00771866"/>
    <w:rsid w:val="007736EB"/>
    <w:rsid w:val="007753CC"/>
    <w:rsid w:val="00777857"/>
    <w:rsid w:val="00780E3D"/>
    <w:rsid w:val="00794312"/>
    <w:rsid w:val="007A4780"/>
    <w:rsid w:val="007C1C2A"/>
    <w:rsid w:val="007C3E2F"/>
    <w:rsid w:val="007D08CE"/>
    <w:rsid w:val="007D2964"/>
    <w:rsid w:val="007E7DE7"/>
    <w:rsid w:val="00800C25"/>
    <w:rsid w:val="00860697"/>
    <w:rsid w:val="00866192"/>
    <w:rsid w:val="00881358"/>
    <w:rsid w:val="00883F1A"/>
    <w:rsid w:val="008901F1"/>
    <w:rsid w:val="00896D43"/>
    <w:rsid w:val="008C41A5"/>
    <w:rsid w:val="008E6A07"/>
    <w:rsid w:val="008E6C57"/>
    <w:rsid w:val="00900E7F"/>
    <w:rsid w:val="0092429B"/>
    <w:rsid w:val="009305C2"/>
    <w:rsid w:val="00940C0A"/>
    <w:rsid w:val="00966FB8"/>
    <w:rsid w:val="00995E1E"/>
    <w:rsid w:val="009A73ED"/>
    <w:rsid w:val="009B3B7A"/>
    <w:rsid w:val="009C554A"/>
    <w:rsid w:val="009C56C4"/>
    <w:rsid w:val="009E01B3"/>
    <w:rsid w:val="009E3650"/>
    <w:rsid w:val="009E6FE4"/>
    <w:rsid w:val="00A013F6"/>
    <w:rsid w:val="00A26CA1"/>
    <w:rsid w:val="00A37428"/>
    <w:rsid w:val="00A54F12"/>
    <w:rsid w:val="00A63F85"/>
    <w:rsid w:val="00A733D1"/>
    <w:rsid w:val="00A73CF4"/>
    <w:rsid w:val="00A92552"/>
    <w:rsid w:val="00AD33F3"/>
    <w:rsid w:val="00AE2648"/>
    <w:rsid w:val="00B3639B"/>
    <w:rsid w:val="00B440E3"/>
    <w:rsid w:val="00B45DA0"/>
    <w:rsid w:val="00B47BDB"/>
    <w:rsid w:val="00B50B1A"/>
    <w:rsid w:val="00B5150B"/>
    <w:rsid w:val="00B55E54"/>
    <w:rsid w:val="00B656E1"/>
    <w:rsid w:val="00B709B2"/>
    <w:rsid w:val="00B8429D"/>
    <w:rsid w:val="00B93C1E"/>
    <w:rsid w:val="00BA6B14"/>
    <w:rsid w:val="00BB4621"/>
    <w:rsid w:val="00BB7F82"/>
    <w:rsid w:val="00BC12F1"/>
    <w:rsid w:val="00BC2074"/>
    <w:rsid w:val="00BE39A4"/>
    <w:rsid w:val="00BF7D20"/>
    <w:rsid w:val="00C004ED"/>
    <w:rsid w:val="00C104B0"/>
    <w:rsid w:val="00C1121A"/>
    <w:rsid w:val="00C11474"/>
    <w:rsid w:val="00C16473"/>
    <w:rsid w:val="00C34E79"/>
    <w:rsid w:val="00C42CF3"/>
    <w:rsid w:val="00C83432"/>
    <w:rsid w:val="00C83BBF"/>
    <w:rsid w:val="00C96601"/>
    <w:rsid w:val="00CB28FB"/>
    <w:rsid w:val="00CC5E75"/>
    <w:rsid w:val="00CC6EE8"/>
    <w:rsid w:val="00CD149D"/>
    <w:rsid w:val="00CE4438"/>
    <w:rsid w:val="00CF6436"/>
    <w:rsid w:val="00CF6A20"/>
    <w:rsid w:val="00D744FC"/>
    <w:rsid w:val="00D76DD3"/>
    <w:rsid w:val="00D8106E"/>
    <w:rsid w:val="00D829C1"/>
    <w:rsid w:val="00D87C9A"/>
    <w:rsid w:val="00D97A6F"/>
    <w:rsid w:val="00DA3C66"/>
    <w:rsid w:val="00DA5F65"/>
    <w:rsid w:val="00DC29C9"/>
    <w:rsid w:val="00DD65AF"/>
    <w:rsid w:val="00DF5676"/>
    <w:rsid w:val="00DF7F1F"/>
    <w:rsid w:val="00E0365C"/>
    <w:rsid w:val="00E041A0"/>
    <w:rsid w:val="00E108E7"/>
    <w:rsid w:val="00E27D40"/>
    <w:rsid w:val="00E335F8"/>
    <w:rsid w:val="00E41185"/>
    <w:rsid w:val="00E80D95"/>
    <w:rsid w:val="00E80F5F"/>
    <w:rsid w:val="00ED00BE"/>
    <w:rsid w:val="00ED130A"/>
    <w:rsid w:val="00F1352D"/>
    <w:rsid w:val="00F13CB6"/>
    <w:rsid w:val="00F14C89"/>
    <w:rsid w:val="00F14C91"/>
    <w:rsid w:val="00F25EAE"/>
    <w:rsid w:val="00F50145"/>
    <w:rsid w:val="00F6261D"/>
    <w:rsid w:val="00F66197"/>
    <w:rsid w:val="00F74D34"/>
    <w:rsid w:val="00F87FFE"/>
    <w:rsid w:val="00F901AC"/>
    <w:rsid w:val="00F97A94"/>
    <w:rsid w:val="00FA717B"/>
    <w:rsid w:val="00FC0455"/>
    <w:rsid w:val="00FD63D0"/>
    <w:rsid w:val="00FE3A53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285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3.jpeg"/><Relationship Id="rId21" Type="http://schemas.openxmlformats.org/officeDocument/2006/relationships/image" Target="media/image14.jpg"/><Relationship Id="rId22" Type="http://schemas.openxmlformats.org/officeDocument/2006/relationships/image" Target="media/image15.jpeg"/><Relationship Id="rId23" Type="http://schemas.openxmlformats.org/officeDocument/2006/relationships/image" Target="media/image16.jpg"/><Relationship Id="rId24" Type="http://schemas.openxmlformats.org/officeDocument/2006/relationships/image" Target="media/image130.jpeg"/><Relationship Id="rId25" Type="http://schemas.openxmlformats.org/officeDocument/2006/relationships/image" Target="media/image17.jpg"/><Relationship Id="rId26" Type="http://schemas.openxmlformats.org/officeDocument/2006/relationships/image" Target="media/image17.jpeg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6.pn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image" Target="media/image10.jpg"/><Relationship Id="rId18" Type="http://schemas.openxmlformats.org/officeDocument/2006/relationships/image" Target="media/image11.jpeg"/><Relationship Id="rId19" Type="http://schemas.openxmlformats.org/officeDocument/2006/relationships/image" Target="media/image12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65C6AE-A86C-FF49-B92A-89B4A77D7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</Words>
  <Characters>2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3</cp:revision>
  <cp:lastPrinted>2015-01-22T20:49:00Z</cp:lastPrinted>
  <dcterms:created xsi:type="dcterms:W3CDTF">2015-12-28T01:15:00Z</dcterms:created>
  <dcterms:modified xsi:type="dcterms:W3CDTF">2015-12-28T01:35:00Z</dcterms:modified>
</cp:coreProperties>
</file>